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7FB78FB1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Office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12110BA1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proofErr w:type="spellStart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D9393C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D9393C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3B42DD2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</w:t>
            </w:r>
            <w:r w:rsidR="006940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13CBFCFC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D8A1255" w14:textId="13B50E31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  <w:p w14:paraId="6BFD9263" w14:textId="21591993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F9FD4CC" w14:textId="77777777" w:rsidR="00C26998" w:rsidRDefault="006940E2" w:rsidP="00C26998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</w:p>
          <w:p w14:paraId="54F5F862" w14:textId="1C437050" w:rsidR="00182520" w:rsidRPr="00CC5536" w:rsidRDefault="00C26998" w:rsidP="00C26998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2F3CAE86" w14:textId="77777777" w:rsidR="00C26998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</w:p>
          <w:p w14:paraId="35D82AE4" w14:textId="2E8FFDB8" w:rsidR="000B7C1C" w:rsidRPr="001328C7" w:rsidRDefault="00C26998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5. 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63E21C96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Fani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I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), 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(Revision </w:t>
            </w:r>
            <w:r w:rsidR="0028505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bmitted</w:t>
            </w:r>
            <w:r w:rsidR="006D75B4" w:rsidRPr="006D75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7A6D55C4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CM International Conference on Information and Knowledge Management (CIKM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AD5F23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2D0395B6" w:rsidR="00AD5F23" w:rsidRPr="00AD5F23" w:rsidRDefault="009F00A8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am Comple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740D811B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za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pretable Team Formation Algorithm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451EF154" w:rsid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deh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Latent Aspect Detection in Product Reviews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AD5F23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4F1CFB8E" w:rsidR="00AD5F23" w:rsidRPr="00AD5F23" w:rsidRDefault="005851CF" w:rsidP="00AD5F2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Hamed </w:t>
            </w:r>
            <w:proofErr w:type="spellStart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D5F2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Diversity-aware Team Formation, </w:t>
            </w:r>
            <w:r w:rsidR="00AD5F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AD5F23" w:rsidRDefault="00AD5F23" w:rsidP="00AD5F2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593EA157" w14:textId="77777777" w:rsidTr="00583E8E">
        <w:trPr>
          <w:trHeight w:val="254"/>
        </w:trPr>
        <w:tc>
          <w:tcPr>
            <w:tcW w:w="9498" w:type="dxa"/>
          </w:tcPr>
          <w:p w14:paraId="04C231BB" w14:textId="25EB60D6" w:rsidR="009F00A8" w:rsidRP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nline Predatory Conversation Detection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28FA7960" w14:textId="640402BA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C0F1252" w14:textId="11A40CE4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9F00A8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4E86C183" w:rsidR="009F00A8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00A8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26070867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emporal Neural Team Formation with Negative Sampling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="009F44AE" w:rsidRPr="009F44AE">
              <w:rPr>
                <w:b/>
                <w:bCs/>
              </w:rPr>
              <w:t xml:space="preserve"> </w:t>
            </w:r>
            <w:r w:rsidR="009F44AE"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 w:rsidR="009F44A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4286575" w14:textId="0D29AD3F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9F00A8" w:rsidRDefault="0079322D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9F00A8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9F00A8" w:rsidRPr="005E6D21" w:rsidRDefault="005851CF" w:rsidP="009F00A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9F00A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00A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 w:rsid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9F00A8" w:rsidRDefault="009F00A8" w:rsidP="009F00A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9F00A8" w:rsidRDefault="0079322D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="0028505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50"/>
        <w:gridCol w:w="1800"/>
        <w:gridCol w:w="668"/>
      </w:tblGrid>
      <w:tr w:rsidR="007A3470" w14:paraId="0355C389" w14:textId="77777777" w:rsidTr="0019578B">
        <w:trPr>
          <w:trHeight w:val="241"/>
        </w:trPr>
        <w:tc>
          <w:tcPr>
            <w:tcW w:w="8550" w:type="dxa"/>
          </w:tcPr>
          <w:p w14:paraId="3B561A65" w14:textId="175C845F" w:rsidR="007A3470" w:rsidRPr="007A3470" w:rsidRDefault="007A3470" w:rsidP="007A347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Ehsan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974A4"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B974A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1800" w:type="dxa"/>
          </w:tcPr>
          <w:p w14:paraId="713F7426" w14:textId="1A40BB71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221901DF" w14:textId="77777777" w:rsidTr="0019578B">
        <w:trPr>
          <w:trHeight w:val="241"/>
        </w:trPr>
        <w:tc>
          <w:tcPr>
            <w:tcW w:w="8550" w:type="dxa"/>
          </w:tcPr>
          <w:p w14:paraId="1C17564C" w14:textId="1911A304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Bhavya Patel, </w:t>
            </w:r>
            <w:r w:rsidR="006C574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7A347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Benchmark Workflow and Dataset Collection for Query Refinement</w:t>
            </w:r>
          </w:p>
        </w:tc>
        <w:tc>
          <w:tcPr>
            <w:tcW w:w="1800" w:type="dxa"/>
          </w:tcPr>
          <w:p w14:paraId="46565755" w14:textId="47120B1A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79613AC8" w14:textId="5E74093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47CDC2C3" w14:textId="77777777" w:rsidTr="0019578B">
        <w:trPr>
          <w:trHeight w:val="241"/>
        </w:trPr>
        <w:tc>
          <w:tcPr>
            <w:tcW w:w="8550" w:type="dxa"/>
          </w:tcPr>
          <w:p w14:paraId="20DA6593" w14:textId="22210F2A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800" w:type="dxa"/>
          </w:tcPr>
          <w:p w14:paraId="75778520" w14:textId="6203CE66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154E72AE" w14:textId="77777777" w:rsidTr="0019578B">
        <w:trPr>
          <w:trHeight w:val="241"/>
        </w:trPr>
        <w:tc>
          <w:tcPr>
            <w:tcW w:w="8550" w:type="dxa"/>
          </w:tcPr>
          <w:p w14:paraId="10FA2CA4" w14:textId="4D8C7A13" w:rsidR="007A3470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1800" w:type="dxa"/>
          </w:tcPr>
          <w:p w14:paraId="688F5BDA" w14:textId="43D1C87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7A3470" w14:paraId="23A81E0D" w14:textId="77777777" w:rsidTr="0019578B">
        <w:trPr>
          <w:trHeight w:val="241"/>
        </w:trPr>
        <w:tc>
          <w:tcPr>
            <w:tcW w:w="8550" w:type="dxa"/>
          </w:tcPr>
          <w:p w14:paraId="04596742" w14:textId="65BA8AEF" w:rsidR="007A3470" w:rsidRPr="00DA53AC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1800" w:type="dxa"/>
          </w:tcPr>
          <w:p w14:paraId="74DB12EF" w14:textId="6BF57D38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7A3470" w14:paraId="59685387" w14:textId="77777777" w:rsidTr="0019578B">
        <w:trPr>
          <w:trHeight w:val="241"/>
        </w:trPr>
        <w:tc>
          <w:tcPr>
            <w:tcW w:w="8550" w:type="dxa"/>
          </w:tcPr>
          <w:p w14:paraId="4D3699CA" w14:textId="36C25916" w:rsidR="007A3470" w:rsidRPr="005E6D21" w:rsidRDefault="007A3470" w:rsidP="007A3470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1800" w:type="dxa"/>
          </w:tcPr>
          <w:p w14:paraId="42B6AB61" w14:textId="44898D10" w:rsidR="007A3470" w:rsidRDefault="007A3470" w:rsidP="0019578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7A3470" w:rsidRDefault="007A3470" w:rsidP="007A3470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62945750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2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60C3B54F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539"/>
        <w:gridCol w:w="2811"/>
        <w:gridCol w:w="632"/>
      </w:tblGrid>
      <w:tr w:rsidR="009F2395" w14:paraId="780B685D" w14:textId="77777777" w:rsidTr="00452912">
        <w:trPr>
          <w:trHeight w:val="65"/>
        </w:trPr>
        <w:tc>
          <w:tcPr>
            <w:tcW w:w="7539" w:type="dxa"/>
          </w:tcPr>
          <w:p w14:paraId="1F91ED66" w14:textId="691C504E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 w:rsidR="009F2395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811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452912">
        <w:trPr>
          <w:trHeight w:val="65"/>
        </w:trPr>
        <w:tc>
          <w:tcPr>
            <w:tcW w:w="7539" w:type="dxa"/>
          </w:tcPr>
          <w:p w14:paraId="481B4B9E" w14:textId="30312674" w:rsidR="009F2395" w:rsidRPr="009F2395" w:rsidRDefault="00CA0709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 w:rsid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9F2395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811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387B2381" w14:textId="77777777" w:rsidTr="00452912">
        <w:trPr>
          <w:trHeight w:val="65"/>
        </w:trPr>
        <w:tc>
          <w:tcPr>
            <w:tcW w:w="7539" w:type="dxa"/>
          </w:tcPr>
          <w:p w14:paraId="01945799" w14:textId="5C3AA2E4" w:rsidR="00452912" w:rsidRDefault="00452912" w:rsidP="0045291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2811" w:type="dxa"/>
          </w:tcPr>
          <w:p w14:paraId="32F12A00" w14:textId="7D32CB37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452912" w:rsidRDefault="00452912" w:rsidP="0045291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452912" w14:paraId="23A4CBF4" w14:textId="77777777" w:rsidTr="00452912">
        <w:trPr>
          <w:trHeight w:val="65"/>
        </w:trPr>
        <w:tc>
          <w:tcPr>
            <w:tcW w:w="7539" w:type="dxa"/>
          </w:tcPr>
          <w:p w14:paraId="530E75BF" w14:textId="2AB66839" w:rsidR="00452912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2811" w:type="dxa"/>
          </w:tcPr>
          <w:p w14:paraId="6CC80DC8" w14:textId="5D676A7A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452912" w:rsidRDefault="00452912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34C2263A" w14:textId="77777777" w:rsidTr="00452912">
        <w:trPr>
          <w:trHeight w:val="65"/>
        </w:trPr>
        <w:tc>
          <w:tcPr>
            <w:tcW w:w="7539" w:type="dxa"/>
          </w:tcPr>
          <w:p w14:paraId="547E7DA1" w14:textId="4822291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2811" w:type="dxa"/>
          </w:tcPr>
          <w:p w14:paraId="13A66F65" w14:textId="5529423E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452912" w:rsidRPr="00CA0709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52912" w14:paraId="1CE910CF" w14:textId="77777777" w:rsidTr="00452912">
        <w:trPr>
          <w:trHeight w:val="65"/>
        </w:trPr>
        <w:tc>
          <w:tcPr>
            <w:tcW w:w="7539" w:type="dxa"/>
          </w:tcPr>
          <w:p w14:paraId="72129282" w14:textId="6E8E6D14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2811" w:type="dxa"/>
          </w:tcPr>
          <w:p w14:paraId="4D8B69A1" w14:textId="08045454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18E73EB" w14:textId="77777777" w:rsidTr="00452912">
        <w:trPr>
          <w:trHeight w:val="65"/>
        </w:trPr>
        <w:tc>
          <w:tcPr>
            <w:tcW w:w="7539" w:type="dxa"/>
          </w:tcPr>
          <w:p w14:paraId="7507B94E" w14:textId="21BF4489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2811" w:type="dxa"/>
          </w:tcPr>
          <w:p w14:paraId="445CD3EE" w14:textId="5E3116D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52912" w14:paraId="57D9E030" w14:textId="77777777" w:rsidTr="00452912">
        <w:trPr>
          <w:trHeight w:val="65"/>
        </w:trPr>
        <w:tc>
          <w:tcPr>
            <w:tcW w:w="7539" w:type="dxa"/>
          </w:tcPr>
          <w:p w14:paraId="7E9F68A7" w14:textId="2EA88245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2811" w:type="dxa"/>
          </w:tcPr>
          <w:p w14:paraId="447ED098" w14:textId="7902EE25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452912" w14:paraId="7CCE718A" w14:textId="77777777" w:rsidTr="00452912">
        <w:trPr>
          <w:trHeight w:val="65"/>
        </w:trPr>
        <w:tc>
          <w:tcPr>
            <w:tcW w:w="7539" w:type="dxa"/>
          </w:tcPr>
          <w:p w14:paraId="5D58645F" w14:textId="366C8ACA" w:rsidR="00452912" w:rsidRPr="00CA0709" w:rsidRDefault="00452912" w:rsidP="00CA070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2811" w:type="dxa"/>
          </w:tcPr>
          <w:p w14:paraId="230F73F2" w14:textId="6E09B7C2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452912" w:rsidRDefault="00452912" w:rsidP="00CA070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IJCAI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771DEFF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Information Processing &amp; Management (IP&amp;M), Impact Factor: </w:t>
      </w:r>
      <w:r w:rsidR="00897C25"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47DBD44C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first" r:id="rId12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0300E" w14:textId="77777777" w:rsidR="00B65F4E" w:rsidRDefault="00B65F4E" w:rsidP="00962F84">
      <w:r>
        <w:separator/>
      </w:r>
    </w:p>
  </w:endnote>
  <w:endnote w:type="continuationSeparator" w:id="0">
    <w:p w14:paraId="32059EF5" w14:textId="77777777" w:rsidR="00B65F4E" w:rsidRDefault="00B65F4E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4D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9A35EB" w14:textId="77777777" w:rsidR="00B65F4E" w:rsidRDefault="00B65F4E" w:rsidP="00962F84">
      <w:r>
        <w:separator/>
      </w:r>
    </w:p>
  </w:footnote>
  <w:footnote w:type="continuationSeparator" w:id="0">
    <w:p w14:paraId="4093FDD7" w14:textId="77777777" w:rsidR="00B65F4E" w:rsidRDefault="00B65F4E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905F52B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083CFF">
      <w:rPr>
        <w:rFonts w:ascii="Garamond" w:hAnsi="Garamond" w:cs="NimbusRomNo9L-Regu"/>
        <w:color w:val="0000FF"/>
        <w:sz w:val="20"/>
        <w:szCs w:val="20"/>
        <w:lang w:val="en-US"/>
      </w:rPr>
      <w:t>Nov.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>
      <w:rPr>
        <w:rFonts w:ascii="Garamond" w:hAnsi="Garamond" w:cs="NimbusRomNo9L-Regu"/>
        <w:color w:val="0000FF"/>
        <w:sz w:val="20"/>
        <w:szCs w:val="20"/>
        <w:lang w:val="en-US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ODWgApVvsX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6E53"/>
    <w:rsid w:val="00083CFF"/>
    <w:rsid w:val="00090AD8"/>
    <w:rsid w:val="00092ECF"/>
    <w:rsid w:val="00093E01"/>
    <w:rsid w:val="000A0160"/>
    <w:rsid w:val="000A1FAD"/>
    <w:rsid w:val="000B2111"/>
    <w:rsid w:val="000B3760"/>
    <w:rsid w:val="000B5E4C"/>
    <w:rsid w:val="000B7C1C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C0E68"/>
    <w:rsid w:val="002C2449"/>
    <w:rsid w:val="002C5C2B"/>
    <w:rsid w:val="002E4681"/>
    <w:rsid w:val="002F0E71"/>
    <w:rsid w:val="002F305E"/>
    <w:rsid w:val="002F7C39"/>
    <w:rsid w:val="00322026"/>
    <w:rsid w:val="00326D79"/>
    <w:rsid w:val="00332D87"/>
    <w:rsid w:val="003370C0"/>
    <w:rsid w:val="00345C1E"/>
    <w:rsid w:val="00347901"/>
    <w:rsid w:val="00353E99"/>
    <w:rsid w:val="0035692D"/>
    <w:rsid w:val="003601E3"/>
    <w:rsid w:val="00362C5E"/>
    <w:rsid w:val="00364098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51C6"/>
    <w:rsid w:val="003E6AAD"/>
    <w:rsid w:val="003E6CDD"/>
    <w:rsid w:val="003F02A5"/>
    <w:rsid w:val="00423607"/>
    <w:rsid w:val="00452912"/>
    <w:rsid w:val="004771E2"/>
    <w:rsid w:val="00481812"/>
    <w:rsid w:val="004934E2"/>
    <w:rsid w:val="004A5B3A"/>
    <w:rsid w:val="004B4701"/>
    <w:rsid w:val="004B728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36ED"/>
    <w:rsid w:val="00525C2C"/>
    <w:rsid w:val="0052650B"/>
    <w:rsid w:val="005473F0"/>
    <w:rsid w:val="005538AA"/>
    <w:rsid w:val="00556B9E"/>
    <w:rsid w:val="00561437"/>
    <w:rsid w:val="0056172A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C1A7E"/>
    <w:rsid w:val="005D3800"/>
    <w:rsid w:val="005D4F78"/>
    <w:rsid w:val="005E4070"/>
    <w:rsid w:val="005E6D21"/>
    <w:rsid w:val="0060270A"/>
    <w:rsid w:val="006119CF"/>
    <w:rsid w:val="00622E74"/>
    <w:rsid w:val="0062771B"/>
    <w:rsid w:val="00632BBB"/>
    <w:rsid w:val="00634383"/>
    <w:rsid w:val="006347FC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6E3C"/>
    <w:rsid w:val="007B208E"/>
    <w:rsid w:val="007B6895"/>
    <w:rsid w:val="007C3F60"/>
    <w:rsid w:val="007D284C"/>
    <w:rsid w:val="007E5191"/>
    <w:rsid w:val="007F556F"/>
    <w:rsid w:val="008118C7"/>
    <w:rsid w:val="00812EC4"/>
    <w:rsid w:val="0084092A"/>
    <w:rsid w:val="00842419"/>
    <w:rsid w:val="008434A4"/>
    <w:rsid w:val="008476A7"/>
    <w:rsid w:val="00852110"/>
    <w:rsid w:val="00855CC8"/>
    <w:rsid w:val="00861427"/>
    <w:rsid w:val="00867F8F"/>
    <w:rsid w:val="00884148"/>
    <w:rsid w:val="0089669E"/>
    <w:rsid w:val="00897C25"/>
    <w:rsid w:val="008A2CB9"/>
    <w:rsid w:val="008C0FAE"/>
    <w:rsid w:val="008D1F9A"/>
    <w:rsid w:val="008D48F2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E53"/>
    <w:rsid w:val="00A203A2"/>
    <w:rsid w:val="00A5088E"/>
    <w:rsid w:val="00A56E83"/>
    <w:rsid w:val="00A75BD9"/>
    <w:rsid w:val="00A90458"/>
    <w:rsid w:val="00A93C12"/>
    <w:rsid w:val="00AA2F73"/>
    <w:rsid w:val="00AD5F2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81FCD"/>
    <w:rsid w:val="00B82F35"/>
    <w:rsid w:val="00B83C01"/>
    <w:rsid w:val="00B90F81"/>
    <w:rsid w:val="00B974A4"/>
    <w:rsid w:val="00B975DB"/>
    <w:rsid w:val="00BA477C"/>
    <w:rsid w:val="00BA4D21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5019F"/>
    <w:rsid w:val="00C55A75"/>
    <w:rsid w:val="00C64898"/>
    <w:rsid w:val="00C660EB"/>
    <w:rsid w:val="00C76582"/>
    <w:rsid w:val="00C86643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7FE2"/>
    <w:rsid w:val="00E10366"/>
    <w:rsid w:val="00E158F8"/>
    <w:rsid w:val="00E34935"/>
    <w:rsid w:val="00E37386"/>
    <w:rsid w:val="00E43825"/>
    <w:rsid w:val="00E45333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6DDD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9</TotalTime>
  <Pages>5</Pages>
  <Words>3333</Words>
  <Characters>19004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Company/>
  <LinksUpToDate>false</LinksUpToDate>
  <CharactersWithSpaces>2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2</dc:title>
  <dc:subject/>
  <dc:creator>Hossein Fani;hfani@uwindsor.ca</dc:creator>
  <cp:keywords/>
  <dc:description/>
  <cp:lastModifiedBy>Hossein Fani</cp:lastModifiedBy>
  <cp:revision>318</cp:revision>
  <cp:lastPrinted>2023-01-08T17:43:00Z</cp:lastPrinted>
  <dcterms:created xsi:type="dcterms:W3CDTF">2021-10-28T16:56:00Z</dcterms:created>
  <dcterms:modified xsi:type="dcterms:W3CDTF">2023-01-17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